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FB7" w:rsidRDefault="00F94FB7" w:rsidP="00F94FB7">
      <w:pPr>
        <w:pStyle w:val="gx"/>
        <w:shd w:val="clear" w:color="auto" w:fill="FFFFFF"/>
        <w:spacing w:before="360" w:beforeAutospacing="0" w:after="0" w:afterAutospacing="0" w:line="480" w:lineRule="atLeast"/>
        <w:rPr>
          <w:rFonts w:ascii="Georgia" w:hAnsi="Georgia"/>
          <w:color w:val="292929"/>
          <w:spacing w:val="-1"/>
          <w:sz w:val="32"/>
          <w:szCs w:val="32"/>
        </w:rPr>
      </w:pPr>
      <w:proofErr w:type="gramStart"/>
      <w:r>
        <w:rPr>
          <w:rFonts w:ascii="Georgia" w:hAnsi="Georgia"/>
          <w:color w:val="292929"/>
          <w:spacing w:val="-1"/>
          <w:sz w:val="32"/>
          <w:szCs w:val="32"/>
        </w:rPr>
        <w:t>asenkron</w:t>
      </w:r>
      <w:proofErr w:type="gramEnd"/>
      <w:r>
        <w:rPr>
          <w:rFonts w:ascii="Georgia" w:hAnsi="Georgia"/>
          <w:color w:val="292929"/>
          <w:spacing w:val="-1"/>
          <w:sz w:val="32"/>
          <w:szCs w:val="32"/>
        </w:rPr>
        <w:t xml:space="preserve"> veri alma ve veri gönderme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apisidir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.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Fetch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api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olumlu işlemi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promise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olarak yani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resolve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diye dönüyor. Bunu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then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ile yakalayabiliyoruz.</w:t>
      </w:r>
    </w:p>
    <w:p w:rsidR="00F94FB7" w:rsidRDefault="00F94FB7" w:rsidP="00F94FB7">
      <w:pPr>
        <w:pStyle w:val="gx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  <w:sz w:val="32"/>
          <w:szCs w:val="32"/>
        </w:rPr>
      </w:pPr>
      <w:r>
        <w:rPr>
          <w:rFonts w:ascii="Georgia" w:hAnsi="Georgia"/>
          <w:color w:val="292929"/>
          <w:spacing w:val="-1"/>
          <w:sz w:val="32"/>
          <w:szCs w:val="32"/>
        </w:rPr>
        <w:t xml:space="preserve">Aslında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Fetch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api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bize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promise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döner. Eğer sonuç olumlu ise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then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hatalı ise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catch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ile yakalayabiliyoruz.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Fetch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api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Window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objesinin içinde bulunur.</w:t>
      </w:r>
    </w:p>
    <w:p w:rsidR="00F94FB7" w:rsidRDefault="00F94FB7" w:rsidP="00F94FB7">
      <w:pPr>
        <w:pStyle w:val="gx"/>
        <w:shd w:val="clear" w:color="auto" w:fill="FFFFFF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  <w:sz w:val="32"/>
          <w:szCs w:val="32"/>
        </w:rPr>
      </w:pPr>
      <w:r>
        <w:rPr>
          <w:rStyle w:val="Gl"/>
          <w:rFonts w:ascii="Georgia" w:hAnsi="Georgia"/>
          <w:color w:val="292929"/>
          <w:spacing w:val="-1"/>
          <w:sz w:val="32"/>
          <w:szCs w:val="32"/>
        </w:rPr>
        <w:t xml:space="preserve">UFAK BİR </w:t>
      </w:r>
      <w:proofErr w:type="gramStart"/>
      <w:r>
        <w:rPr>
          <w:rStyle w:val="Gl"/>
          <w:rFonts w:ascii="Georgia" w:hAnsi="Georgia"/>
          <w:color w:val="292929"/>
          <w:spacing w:val="-1"/>
          <w:sz w:val="32"/>
          <w:szCs w:val="32"/>
        </w:rPr>
        <w:t>BİLGİ :</w:t>
      </w:r>
      <w:r>
        <w:rPr>
          <w:rFonts w:ascii="Georgia" w:hAnsi="Georgia"/>
          <w:color w:val="292929"/>
          <w:spacing w:val="-1"/>
          <w:sz w:val="32"/>
          <w:szCs w:val="32"/>
        </w:rPr>
        <w:t> 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Axios</w:t>
      </w:r>
      <w:proofErr w:type="spellEnd"/>
      <w:proofErr w:type="gramEnd"/>
      <w:r>
        <w:rPr>
          <w:rFonts w:ascii="Georgia" w:hAnsi="Georgia"/>
          <w:color w:val="292929"/>
          <w:spacing w:val="-1"/>
          <w:sz w:val="32"/>
          <w:szCs w:val="32"/>
        </w:rPr>
        <w:t xml:space="preserve"> bir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packagedir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.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Npm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install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diyerek indirerek kullanılır.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React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de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axios’u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import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ederek kullanırken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fetchi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import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etmemize gerek kalmaz. Çünkü </w:t>
      </w:r>
      <w:proofErr w:type="spellStart"/>
      <w:r>
        <w:rPr>
          <w:rFonts w:ascii="Georgia" w:hAnsi="Georgia"/>
          <w:color w:val="292929"/>
          <w:spacing w:val="-1"/>
          <w:sz w:val="32"/>
          <w:szCs w:val="32"/>
        </w:rPr>
        <w:t>window</w:t>
      </w:r>
      <w:proofErr w:type="spellEnd"/>
      <w:r>
        <w:rPr>
          <w:rFonts w:ascii="Georgia" w:hAnsi="Georgia"/>
          <w:color w:val="292929"/>
          <w:spacing w:val="-1"/>
          <w:sz w:val="32"/>
          <w:szCs w:val="32"/>
        </w:rPr>
        <w:t xml:space="preserve"> objesinin içerisinde bulunur.</w:t>
      </w:r>
    </w:p>
    <w:p w:rsidR="00612057" w:rsidRDefault="00612057"/>
    <w:p w:rsidR="00F94FB7" w:rsidRDefault="00F94FB7">
      <w:hyperlink r:id="rId4" w:history="1">
        <w:r w:rsidRPr="000B5E21">
          <w:rPr>
            <w:rStyle w:val="Kpr"/>
          </w:rPr>
          <w:t>https://medium.com/@omercelikceng/fetch-api-e372db942d90</w:t>
        </w:r>
      </w:hyperlink>
    </w:p>
    <w:p w:rsidR="00F94FB7" w:rsidRDefault="00F94FB7">
      <w:hyperlink r:id="rId5" w:history="1">
        <w:r w:rsidRPr="000B5E21">
          <w:rPr>
            <w:rStyle w:val="Kpr"/>
          </w:rPr>
          <w:t>https://www.geeksf</w:t>
        </w:r>
        <w:r w:rsidRPr="000B5E21">
          <w:rPr>
            <w:rStyle w:val="Kpr"/>
          </w:rPr>
          <w:t>o</w:t>
        </w:r>
        <w:r w:rsidRPr="000B5E21">
          <w:rPr>
            <w:rStyle w:val="Kpr"/>
          </w:rPr>
          <w:t>rgeeks.org/difference-between-fetch-and-axios-js-for-making-http-requests/#:~:text=</w:t>
        </w:r>
        <w:r w:rsidRPr="000B5E21">
          <w:rPr>
            <w:rStyle w:val="Kpr"/>
          </w:rPr>
          <w:t>A</w:t>
        </w:r>
        <w:r w:rsidRPr="000B5E21">
          <w:rPr>
            <w:rStyle w:val="Kpr"/>
          </w:rPr>
          <w:t>xios%20request%20is%20ok%20when,%3B%20second%2C%20to%20call%20the%20</w:t>
        </w:r>
      </w:hyperlink>
      <w:r w:rsidRPr="00F94FB7">
        <w:t>.</w:t>
      </w:r>
    </w:p>
    <w:p w:rsidR="00F94FB7" w:rsidRDefault="00FF0FBD">
      <w:hyperlink r:id="rId6" w:history="1">
        <w:r w:rsidRPr="000B5E21">
          <w:rPr>
            <w:rStyle w:val="Kpr"/>
          </w:rPr>
          <w:t>https://ceaksan.com/tr/javascrip</w:t>
        </w:r>
        <w:r w:rsidRPr="000B5E21">
          <w:rPr>
            <w:rStyle w:val="Kpr"/>
          </w:rPr>
          <w:t>t</w:t>
        </w:r>
        <w:r w:rsidRPr="000B5E21">
          <w:rPr>
            <w:rStyle w:val="Kpr"/>
          </w:rPr>
          <w:t>-http-request</w:t>
        </w:r>
      </w:hyperlink>
    </w:p>
    <w:p w:rsidR="00FF0FBD" w:rsidRDefault="00FF0FBD"/>
    <w:p w:rsidR="00FF0FBD" w:rsidRDefault="00FF0FBD">
      <w:r>
        <w:t>2</w:t>
      </w:r>
    </w:p>
    <w:p w:rsidR="00FF0FBD" w:rsidRDefault="00FF0FBD">
      <w:hyperlink r:id="rId7" w:history="1">
        <w:r w:rsidRPr="000B5E21">
          <w:rPr>
            <w:rStyle w:val="Kpr"/>
          </w:rPr>
          <w:t>https://developer.mozilla.org/en-US/docs/Web/API/Fetch_API/Using_Fetch</w:t>
        </w:r>
      </w:hyperlink>
    </w:p>
    <w:p w:rsidR="00FF0FBD" w:rsidRDefault="00FF0FBD">
      <w:r>
        <w:t>3</w:t>
      </w:r>
    </w:p>
    <w:p w:rsidR="00FF0FBD" w:rsidRDefault="00E04EC0">
      <w:hyperlink r:id="rId8" w:history="1">
        <w:r w:rsidRPr="000B5E21">
          <w:rPr>
            <w:rStyle w:val="Kpr"/>
          </w:rPr>
          <w:t>https://www.muratoner.net/javascript/javascriptde-</w:t>
        </w:r>
        <w:r w:rsidRPr="000B5E21">
          <w:rPr>
            <w:rStyle w:val="Kpr"/>
          </w:rPr>
          <w:t>f</w:t>
        </w:r>
        <w:r w:rsidRPr="000B5E21">
          <w:rPr>
            <w:rStyle w:val="Kpr"/>
          </w:rPr>
          <w:t>etch-fonksiyonu-ile-http-islemleri</w:t>
        </w:r>
      </w:hyperlink>
    </w:p>
    <w:p w:rsidR="00766D0E" w:rsidRDefault="00766D0E"/>
    <w:p w:rsidR="00766D0E" w:rsidRDefault="00766D0E">
      <w:r>
        <w:t>4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  <w:proofErr w:type="spellStart"/>
      <w:r w:rsidRPr="00766D0E">
        <w:rPr>
          <w:rFonts w:ascii="Consolas" w:eastAsia="Times New Roman" w:hAnsi="Consolas" w:cs="Times New Roman"/>
          <w:color w:val="0077AA"/>
          <w:sz w:val="24"/>
          <w:szCs w:val="24"/>
          <w:shd w:val="clear" w:color="auto" w:fill="F5F2F0"/>
          <w:lang w:eastAsia="tr-TR"/>
        </w:rPr>
        <w:t>let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user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A67F59"/>
          <w:sz w:val="24"/>
          <w:szCs w:val="24"/>
          <w:shd w:val="clear" w:color="auto" w:fill="F5F2F0"/>
          <w:lang w:eastAsia="tr-TR"/>
        </w:rPr>
        <w:t>=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{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 </w:t>
      </w:r>
      <w:proofErr w:type="gram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name</w:t>
      </w:r>
      <w:proofErr w:type="gram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: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F2F0"/>
          <w:lang w:eastAsia="tr-TR"/>
        </w:rPr>
        <w:t>'John'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,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surname</w:t>
      </w:r>
      <w:proofErr w:type="spell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: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F2F0"/>
          <w:lang w:eastAsia="tr-TR"/>
        </w:rPr>
        <w:t>'Smith'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};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</w:pPr>
      <w:proofErr w:type="spellStart"/>
      <w:r w:rsidRPr="00766D0E">
        <w:rPr>
          <w:rFonts w:ascii="Consolas" w:eastAsia="Times New Roman" w:hAnsi="Consolas" w:cs="Times New Roman"/>
          <w:color w:val="0077AA"/>
          <w:sz w:val="24"/>
          <w:szCs w:val="24"/>
          <w:shd w:val="clear" w:color="auto" w:fill="F5E7C6"/>
          <w:lang w:eastAsia="tr-TR"/>
        </w:rPr>
        <w:t>let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response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A67F59"/>
          <w:sz w:val="24"/>
          <w:szCs w:val="24"/>
          <w:shd w:val="clear" w:color="auto" w:fill="F5E7C6"/>
          <w:lang w:eastAsia="tr-TR"/>
        </w:rPr>
        <w:t>=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proofErr w:type="spellStart"/>
      <w:r w:rsidRPr="00766D0E">
        <w:rPr>
          <w:rFonts w:ascii="Consolas" w:eastAsia="Times New Roman" w:hAnsi="Consolas" w:cs="Times New Roman"/>
          <w:color w:val="0077AA"/>
          <w:sz w:val="24"/>
          <w:szCs w:val="24"/>
          <w:shd w:val="clear" w:color="auto" w:fill="F5E7C6"/>
          <w:lang w:eastAsia="tr-TR"/>
        </w:rPr>
        <w:t>await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fetch</w:t>
      </w:r>
      <w:proofErr w:type="spell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(</w:t>
      </w:r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'/</w:t>
      </w:r>
      <w:proofErr w:type="spellStart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article</w:t>
      </w:r>
      <w:proofErr w:type="spellEnd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/</w:t>
      </w:r>
      <w:proofErr w:type="spellStart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fetch</w:t>
      </w:r>
      <w:proofErr w:type="spellEnd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/post/</w:t>
      </w:r>
      <w:proofErr w:type="spellStart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user</w:t>
      </w:r>
      <w:proofErr w:type="spellEnd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'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,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{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method</w:t>
      </w:r>
      <w:proofErr w:type="spell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: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'POST'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,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headers</w:t>
      </w:r>
      <w:proofErr w:type="spell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: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{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lastRenderedPageBreak/>
        <w:t xml:space="preserve">    </w:t>
      </w:r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'Content-</w:t>
      </w:r>
      <w:proofErr w:type="spellStart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Type</w:t>
      </w:r>
      <w:proofErr w:type="spellEnd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'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: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'</w:t>
      </w:r>
      <w:proofErr w:type="spellStart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application</w:t>
      </w:r>
      <w:proofErr w:type="spellEnd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/</w:t>
      </w:r>
      <w:proofErr w:type="spellStart"/>
      <w:proofErr w:type="gramStart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json;charset</w:t>
      </w:r>
      <w:proofErr w:type="spellEnd"/>
      <w:proofErr w:type="gramEnd"/>
      <w:r w:rsidRPr="00766D0E">
        <w:rPr>
          <w:rFonts w:ascii="Consolas" w:eastAsia="Times New Roman" w:hAnsi="Consolas" w:cs="Times New Roman"/>
          <w:color w:val="669900"/>
          <w:sz w:val="24"/>
          <w:szCs w:val="24"/>
          <w:shd w:val="clear" w:color="auto" w:fill="F5E7C6"/>
          <w:lang w:eastAsia="tr-TR"/>
        </w:rPr>
        <w:t>=utf-8'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 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},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</w:pP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 body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: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 xml:space="preserve"> </w:t>
      </w:r>
      <w:proofErr w:type="spellStart"/>
      <w:proofErr w:type="gram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JSON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.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stringify</w:t>
      </w:r>
      <w:proofErr w:type="spellEnd"/>
      <w:proofErr w:type="gram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(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E7C6"/>
          <w:lang w:eastAsia="tr-TR"/>
        </w:rPr>
        <w:t>user</w:t>
      </w:r>
      <w:proofErr w:type="spell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)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E7C6"/>
          <w:lang w:eastAsia="tr-TR"/>
        </w:rPr>
        <w:t>});</w:t>
      </w: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</w:p>
    <w:p w:rsidR="00766D0E" w:rsidRPr="00766D0E" w:rsidRDefault="00766D0E" w:rsidP="00766D0E">
      <w:pPr>
        <w:spacing w:after="0" w:line="240" w:lineRule="auto"/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</w:pPr>
      <w:proofErr w:type="spellStart"/>
      <w:r w:rsidRPr="00766D0E">
        <w:rPr>
          <w:rFonts w:ascii="Consolas" w:eastAsia="Times New Roman" w:hAnsi="Consolas" w:cs="Times New Roman"/>
          <w:color w:val="0077AA"/>
          <w:sz w:val="24"/>
          <w:szCs w:val="24"/>
          <w:shd w:val="clear" w:color="auto" w:fill="F5F2F0"/>
          <w:lang w:eastAsia="tr-TR"/>
        </w:rPr>
        <w:t>let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result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r w:rsidRPr="00766D0E">
        <w:rPr>
          <w:rFonts w:ascii="Consolas" w:eastAsia="Times New Roman" w:hAnsi="Consolas" w:cs="Times New Roman"/>
          <w:color w:val="A67F59"/>
          <w:sz w:val="24"/>
          <w:szCs w:val="24"/>
          <w:shd w:val="clear" w:color="auto" w:fill="F5F2F0"/>
          <w:lang w:eastAsia="tr-TR"/>
        </w:rPr>
        <w:t>=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proofErr w:type="spellStart"/>
      <w:r w:rsidRPr="00766D0E">
        <w:rPr>
          <w:rFonts w:ascii="Consolas" w:eastAsia="Times New Roman" w:hAnsi="Consolas" w:cs="Times New Roman"/>
          <w:color w:val="0077AA"/>
          <w:sz w:val="24"/>
          <w:szCs w:val="24"/>
          <w:shd w:val="clear" w:color="auto" w:fill="F5F2F0"/>
          <w:lang w:eastAsia="tr-TR"/>
        </w:rPr>
        <w:t>await</w:t>
      </w:r>
      <w:proofErr w:type="spellEnd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 xml:space="preserve"> </w:t>
      </w:r>
      <w:proofErr w:type="spellStart"/>
      <w:proofErr w:type="gram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response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.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json</w:t>
      </w:r>
      <w:proofErr w:type="spellEnd"/>
      <w:proofErr w:type="gram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();</w:t>
      </w:r>
    </w:p>
    <w:p w:rsidR="00766D0E" w:rsidRDefault="00766D0E" w:rsidP="00766D0E">
      <w:proofErr w:type="spell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alert</w:t>
      </w:r>
      <w:proofErr w:type="spell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(</w:t>
      </w:r>
      <w:proofErr w:type="spellStart"/>
      <w:proofErr w:type="gramStart"/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result</w:t>
      </w:r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.</w:t>
      </w:r>
      <w:r w:rsidRPr="00766D0E">
        <w:rPr>
          <w:rFonts w:ascii="Consolas" w:eastAsia="Times New Roman" w:hAnsi="Consolas" w:cs="Times New Roman"/>
          <w:color w:val="333333"/>
          <w:sz w:val="24"/>
          <w:szCs w:val="24"/>
          <w:shd w:val="clear" w:color="auto" w:fill="F5F2F0"/>
          <w:lang w:eastAsia="tr-TR"/>
        </w:rPr>
        <w:t>message</w:t>
      </w:r>
      <w:proofErr w:type="spellEnd"/>
      <w:proofErr w:type="gramEnd"/>
      <w:r w:rsidRPr="00766D0E">
        <w:rPr>
          <w:rFonts w:ascii="Consolas" w:eastAsia="Times New Roman" w:hAnsi="Consolas" w:cs="Times New Roman"/>
          <w:color w:val="999999"/>
          <w:sz w:val="24"/>
          <w:szCs w:val="24"/>
          <w:shd w:val="clear" w:color="auto" w:fill="F5F2F0"/>
          <w:lang w:eastAsia="tr-TR"/>
        </w:rPr>
        <w:t>);</w:t>
      </w:r>
    </w:p>
    <w:p w:rsidR="00E04EC0" w:rsidRDefault="00E04EC0"/>
    <w:p w:rsidR="00FF0FBD" w:rsidRDefault="00766D0E">
      <w:hyperlink r:id="rId9" w:history="1">
        <w:r w:rsidRPr="000B5E21">
          <w:rPr>
            <w:rStyle w:val="Kpr"/>
          </w:rPr>
          <w:t>https://javascript.info/fetch</w:t>
        </w:r>
      </w:hyperlink>
    </w:p>
    <w:p w:rsidR="00766D0E" w:rsidRDefault="00766D0E"/>
    <w:p w:rsidR="00766D0E" w:rsidRDefault="00766D0E"/>
    <w:p w:rsidR="00766D0E" w:rsidRDefault="00766D0E">
      <w:hyperlink r:id="rId10" w:history="1">
        <w:r w:rsidRPr="000B5E21">
          <w:rPr>
            <w:rStyle w:val="Kpr"/>
          </w:rPr>
          <w:t>https://reactnavigation.org/docs/navigation-events</w:t>
        </w:r>
      </w:hyperlink>
    </w:p>
    <w:p w:rsidR="00766D0E" w:rsidRDefault="00766D0E">
      <w:hyperlink r:id="rId11" w:history="1">
        <w:r w:rsidRPr="000B5E21">
          <w:rPr>
            <w:rStyle w:val="Kpr"/>
          </w:rPr>
          <w:t>https://reactnavigation.org/docs/navigation-prop/</w:t>
        </w:r>
      </w:hyperlink>
    </w:p>
    <w:p w:rsidR="00766D0E" w:rsidRDefault="00933B88">
      <w:hyperlink r:id="rId12" w:history="1">
        <w:r w:rsidRPr="000B5E21">
          <w:rPr>
            <w:rStyle w:val="Kpr"/>
          </w:rPr>
          <w:t>https://medium.com/@bidah/refetching-in-react-native-with-1-line-of-code-1064c9c0ca66</w:t>
        </w:r>
      </w:hyperlink>
    </w:p>
    <w:p w:rsidR="00933B88" w:rsidRDefault="00933B88"/>
    <w:p w:rsidR="00933B88" w:rsidRDefault="00933B88"/>
    <w:p w:rsidR="00933B88" w:rsidRDefault="00933B88">
      <w:hyperlink r:id="rId13" w:history="1">
        <w:r w:rsidRPr="000B5E21">
          <w:rPr>
            <w:rStyle w:val="Kpr"/>
          </w:rPr>
          <w:t>https://medium.com/@sahilkkrazy/fetch-vs-axios-http-request-c9afa43f804e</w:t>
        </w:r>
      </w:hyperlink>
    </w:p>
    <w:p w:rsidR="00933B88" w:rsidRDefault="00EA18E9">
      <w:hyperlink r:id="rId14" w:history="1">
        <w:r w:rsidRPr="000B5E21">
          <w:rPr>
            <w:rStyle w:val="Kpr"/>
          </w:rPr>
          <w:t>https://medium.com/@thejasonfile/fetch-vs-axios-js-for-making-http-requests-2b261cdd3af5</w:t>
        </w:r>
      </w:hyperlink>
    </w:p>
    <w:p w:rsidR="00EA18E9" w:rsidRDefault="00EA18E9"/>
    <w:p w:rsidR="00A56D96" w:rsidRDefault="00A56D96">
      <w:proofErr w:type="spellStart"/>
      <w:r>
        <w:t>fetch</w:t>
      </w:r>
      <w:proofErr w:type="spellEnd"/>
    </w:p>
    <w:p w:rsidR="00EA18E9" w:rsidRDefault="00A56D96">
      <w:hyperlink r:id="rId15" w:history="1">
        <w:r w:rsidRPr="000B5E21">
          <w:rPr>
            <w:rStyle w:val="Kpr"/>
          </w:rPr>
          <w:t>https://www.youtube.com/watch?v=YJ7ZgGnhN5k</w:t>
        </w:r>
      </w:hyperlink>
    </w:p>
    <w:p w:rsidR="00A56D96" w:rsidRDefault="00A56D96">
      <w:bookmarkStart w:id="0" w:name="_GoBack"/>
      <w:bookmarkEnd w:id="0"/>
    </w:p>
    <w:sectPr w:rsidR="00A56D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zW3tDS1MLE0NzVV0lEKTi0uzszPAykwrAUAjjudBSwAAAA="/>
  </w:docVars>
  <w:rsids>
    <w:rsidRoot w:val="005F7A9A"/>
    <w:rsid w:val="005F7A9A"/>
    <w:rsid w:val="00612057"/>
    <w:rsid w:val="00766D0E"/>
    <w:rsid w:val="00933B88"/>
    <w:rsid w:val="00A56D96"/>
    <w:rsid w:val="00E04EC0"/>
    <w:rsid w:val="00EA18E9"/>
    <w:rsid w:val="00F94FB7"/>
    <w:rsid w:val="00FF0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517C81"/>
  <w15:chartTrackingRefBased/>
  <w15:docId w15:val="{1083AC41-1A2A-40E4-93A7-B7354632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gx">
    <w:name w:val="gx"/>
    <w:basedOn w:val="Normal"/>
    <w:rsid w:val="00F94F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Gl">
    <w:name w:val="Strong"/>
    <w:basedOn w:val="VarsaylanParagrafYazTipi"/>
    <w:uiPriority w:val="22"/>
    <w:qFormat/>
    <w:rsid w:val="00F94FB7"/>
    <w:rPr>
      <w:b/>
      <w:bCs/>
    </w:rPr>
  </w:style>
  <w:style w:type="character" w:styleId="Kpr">
    <w:name w:val="Hyperlink"/>
    <w:basedOn w:val="VarsaylanParagrafYazTipi"/>
    <w:uiPriority w:val="99"/>
    <w:unhideWhenUsed/>
    <w:rsid w:val="00F94FB7"/>
    <w:rPr>
      <w:color w:val="0563C1" w:themeColor="hyperlink"/>
      <w:u w:val="single"/>
    </w:rPr>
  </w:style>
  <w:style w:type="character" w:styleId="zlenenKpr">
    <w:name w:val="FollowedHyperlink"/>
    <w:basedOn w:val="VarsaylanParagrafYazTipi"/>
    <w:uiPriority w:val="99"/>
    <w:semiHidden/>
    <w:unhideWhenUsed/>
    <w:rsid w:val="00FF0FBD"/>
    <w:rPr>
      <w:color w:val="954F72" w:themeColor="followedHyperlink"/>
      <w:u w:val="single"/>
    </w:rPr>
  </w:style>
  <w:style w:type="character" w:customStyle="1" w:styleId="token">
    <w:name w:val="token"/>
    <w:basedOn w:val="VarsaylanParagrafYazTipi"/>
    <w:rsid w:val="00766D0E"/>
  </w:style>
  <w:style w:type="character" w:styleId="Vurgu">
    <w:name w:val="Emphasis"/>
    <w:basedOn w:val="VarsaylanParagrafYazTipi"/>
    <w:uiPriority w:val="20"/>
    <w:qFormat/>
    <w:rsid w:val="00766D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3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uratoner.net/javascript/javascriptde-fetch-fonksiyonu-ile-http-islemleri" TargetMode="External"/><Relationship Id="rId13" Type="http://schemas.openxmlformats.org/officeDocument/2006/relationships/hyperlink" Target="https://medium.com/@sahilkkrazy/fetch-vs-axios-http-request-c9afa43f804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eveloper.mozilla.org/en-US/docs/Web/API/Fetch_API/Using_Fetch" TargetMode="External"/><Relationship Id="rId12" Type="http://schemas.openxmlformats.org/officeDocument/2006/relationships/hyperlink" Target="https://medium.com/@bidah/refetching-in-react-native-with-1-line-of-code-1064c9c0ca66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ceaksan.com/tr/javascript-http-request" TargetMode="External"/><Relationship Id="rId11" Type="http://schemas.openxmlformats.org/officeDocument/2006/relationships/hyperlink" Target="https://reactnavigation.org/docs/navigation-prop/" TargetMode="External"/><Relationship Id="rId5" Type="http://schemas.openxmlformats.org/officeDocument/2006/relationships/hyperlink" Target="https://www.geeksforgeeks.org/difference-between-fetch-and-axios-js-for-making-http-requests/#:~:text=Axios%20request%20is%20ok%20when,%3B%20second%2C%20to%20call%20the%20" TargetMode="External"/><Relationship Id="rId15" Type="http://schemas.openxmlformats.org/officeDocument/2006/relationships/hyperlink" Target="https://www.youtube.com/watch?v=YJ7ZgGnhN5k" TargetMode="External"/><Relationship Id="rId10" Type="http://schemas.openxmlformats.org/officeDocument/2006/relationships/hyperlink" Target="https://reactnavigation.org/docs/navigation-events" TargetMode="External"/><Relationship Id="rId4" Type="http://schemas.openxmlformats.org/officeDocument/2006/relationships/hyperlink" Target="https://medium.com/@omercelikceng/fetch-api-e372db942d90" TargetMode="External"/><Relationship Id="rId9" Type="http://schemas.openxmlformats.org/officeDocument/2006/relationships/hyperlink" Target="https://javascript.info/fetch" TargetMode="External"/><Relationship Id="rId14" Type="http://schemas.openxmlformats.org/officeDocument/2006/relationships/hyperlink" Target="https://medium.com/@thejasonfile/fetch-vs-axios-js-for-making-http-requests-2b261cdd3af5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5</cp:revision>
  <dcterms:created xsi:type="dcterms:W3CDTF">2020-10-29T17:23:00Z</dcterms:created>
  <dcterms:modified xsi:type="dcterms:W3CDTF">2020-10-29T22:13:00Z</dcterms:modified>
</cp:coreProperties>
</file>